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w:t>
            </w:r>
            <w:r>
              <w:rPr>
                <w:rFonts w:hint="eastAsia" w:ascii="仿宋" w:hAnsi="仿宋" w:eastAsia="仿宋"/>
                <w:kern w:val="0"/>
                <w:szCs w:val="21"/>
                <w:shd w:val="clear" w:color="auto" w:fill="FFFFFF"/>
                <w:lang w:val="en-US" w:eastAsia="zh-CN"/>
              </w:rPr>
              <w:t>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56,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240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91,194.9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194,589.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63,412,522.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6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7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6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06,603,037.97</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78.2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贵农稳健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57,583,492.06</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1.8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4,186,530.03</w:t>
            </w:r>
          </w:p>
        </w:tc>
        <w:tc>
          <w:tcPr>
            <w:tcW w:w="1755" w:type="dxa"/>
            <w:tcBorders>
              <w:top w:val="single" w:color="auto" w:sz="4"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64,186,530.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66.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3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4,189,997.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7,217,923.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5,744.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341,175.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01,478.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810,208.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4,186,530.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178,373.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45,767.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65,366.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20,103.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01,491.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76,271.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34,422.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413,062.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74,980.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40,161.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0,050,001.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6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P7CPFlgtyq6ufRDmUAh6CZjCNXE=" w:salt="3sypcTQ3NsiSp7rRLz/Nk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AA204DB"/>
    <w:rsid w:val="2FCD2C4F"/>
    <w:rsid w:val="38721494"/>
    <w:rsid w:val="394F4B22"/>
    <w:rsid w:val="3D305393"/>
    <w:rsid w:val="3EB35496"/>
    <w:rsid w:val="3F524561"/>
    <w:rsid w:val="3FDC10B8"/>
    <w:rsid w:val="4218718A"/>
    <w:rsid w:val="46776F3C"/>
    <w:rsid w:val="47B11009"/>
    <w:rsid w:val="4ADF197E"/>
    <w:rsid w:val="4C8926F7"/>
    <w:rsid w:val="4D1108E2"/>
    <w:rsid w:val="4EE378EB"/>
    <w:rsid w:val="4F1B5360"/>
    <w:rsid w:val="50330F62"/>
    <w:rsid w:val="50D46540"/>
    <w:rsid w:val="55413388"/>
    <w:rsid w:val="56624514"/>
    <w:rsid w:val="56B7145A"/>
    <w:rsid w:val="57FE5038"/>
    <w:rsid w:val="58DF7C14"/>
    <w:rsid w:val="58FB60E0"/>
    <w:rsid w:val="5E660FCE"/>
    <w:rsid w:val="606E71E9"/>
    <w:rsid w:val="61FB6C11"/>
    <w:rsid w:val="64F431AF"/>
    <w:rsid w:val="673B4350"/>
    <w:rsid w:val="67843E9C"/>
    <w:rsid w:val="67855A67"/>
    <w:rsid w:val="67DF73FA"/>
    <w:rsid w:val="69103C58"/>
    <w:rsid w:val="692A41F0"/>
    <w:rsid w:val="6AFE01E2"/>
    <w:rsid w:val="6C7928C7"/>
    <w:rsid w:val="6C7C779A"/>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121</c:v>
                </c:pt>
                <c:pt idx="1">
                  <c:v>1.012</c:v>
                </c:pt>
                <c:pt idx="2">
                  <c:v>1.012</c:v>
                </c:pt>
                <c:pt idx="3">
                  <c:v>1.012</c:v>
                </c:pt>
                <c:pt idx="4">
                  <c:v>1.012</c:v>
                </c:pt>
                <c:pt idx="5">
                  <c:v>1.0132</c:v>
                </c:pt>
                <c:pt idx="6">
                  <c:v>1.0135</c:v>
                </c:pt>
                <c:pt idx="7">
                  <c:v>1.0137</c:v>
                </c:pt>
                <c:pt idx="8">
                  <c:v>1.0137</c:v>
                </c:pt>
                <c:pt idx="9">
                  <c:v>1.0136</c:v>
                </c:pt>
                <c:pt idx="10">
                  <c:v>1.0142</c:v>
                </c:pt>
                <c:pt idx="11">
                  <c:v>1.0141</c:v>
                </c:pt>
                <c:pt idx="12">
                  <c:v>1.0142</c:v>
                </c:pt>
                <c:pt idx="13">
                  <c:v>1.0144</c:v>
                </c:pt>
                <c:pt idx="14">
                  <c:v>1.0149</c:v>
                </c:pt>
                <c:pt idx="15">
                  <c:v>1.0149</c:v>
                </c:pt>
                <c:pt idx="16">
                  <c:v>1.0148</c:v>
                </c:pt>
                <c:pt idx="17">
                  <c:v>1.0149</c:v>
                </c:pt>
                <c:pt idx="18">
                  <c:v>1.015</c:v>
                </c:pt>
                <c:pt idx="19">
                  <c:v>1.0152</c:v>
                </c:pt>
                <c:pt idx="20">
                  <c:v>1.0154</c:v>
                </c:pt>
                <c:pt idx="21">
                  <c:v>1.0156</c:v>
                </c:pt>
                <c:pt idx="22">
                  <c:v>1.0156</c:v>
                </c:pt>
                <c:pt idx="23">
                  <c:v>1.0156</c:v>
                </c:pt>
                <c:pt idx="24">
                  <c:v>1.0164</c:v>
                </c:pt>
                <c:pt idx="25">
                  <c:v>1.0165</c:v>
                </c:pt>
                <c:pt idx="26">
                  <c:v>1.0168</c:v>
                </c:pt>
                <c:pt idx="27">
                  <c:v>1.0169</c:v>
                </c:pt>
                <c:pt idx="28">
                  <c:v>1.0171</c:v>
                </c:pt>
                <c:pt idx="29">
                  <c:v>1.0172</c:v>
                </c:pt>
                <c:pt idx="30">
                  <c:v>1.0172</c:v>
                </c:pt>
                <c:pt idx="31">
                  <c:v>1.0172</c:v>
                </c:pt>
                <c:pt idx="32">
                  <c:v>1.0172</c:v>
                </c:pt>
                <c:pt idx="33">
                  <c:v>1.0172</c:v>
                </c:pt>
                <c:pt idx="34">
                  <c:v>1.0182</c:v>
                </c:pt>
                <c:pt idx="35">
                  <c:v>1.0184</c:v>
                </c:pt>
                <c:pt idx="36">
                  <c:v>1.0183</c:v>
                </c:pt>
                <c:pt idx="37">
                  <c:v>1.0183</c:v>
                </c:pt>
                <c:pt idx="38">
                  <c:v>1.0191</c:v>
                </c:pt>
                <c:pt idx="39">
                  <c:v>1.0195</c:v>
                </c:pt>
                <c:pt idx="40">
                  <c:v>1.0196</c:v>
                </c:pt>
                <c:pt idx="41">
                  <c:v>1.02</c:v>
                </c:pt>
                <c:pt idx="42">
                  <c:v>1.0203</c:v>
                </c:pt>
                <c:pt idx="43">
                  <c:v>1.0203</c:v>
                </c:pt>
                <c:pt idx="44">
                  <c:v>1.0203</c:v>
                </c:pt>
                <c:pt idx="45">
                  <c:v>1.0211</c:v>
                </c:pt>
                <c:pt idx="46">
                  <c:v>1.0215</c:v>
                </c:pt>
                <c:pt idx="47">
                  <c:v>1.022</c:v>
                </c:pt>
                <c:pt idx="48">
                  <c:v>1.0225</c:v>
                </c:pt>
                <c:pt idx="49">
                  <c:v>1.0228</c:v>
                </c:pt>
                <c:pt idx="50">
                  <c:v>1.0228</c:v>
                </c:pt>
                <c:pt idx="51">
                  <c:v>1.0228</c:v>
                </c:pt>
                <c:pt idx="52">
                  <c:v>1.0236</c:v>
                </c:pt>
                <c:pt idx="53">
                  <c:v>1.0239</c:v>
                </c:pt>
                <c:pt idx="54">
                  <c:v>1.0242</c:v>
                </c:pt>
                <c:pt idx="55">
                  <c:v>1.0246</c:v>
                </c:pt>
                <c:pt idx="56">
                  <c:v>1.0248</c:v>
                </c:pt>
                <c:pt idx="57">
                  <c:v>1.0248</c:v>
                </c:pt>
                <c:pt idx="58">
                  <c:v>1.0248</c:v>
                </c:pt>
                <c:pt idx="59">
                  <c:v>1.0248</c:v>
                </c:pt>
                <c:pt idx="60">
                  <c:v>1.0247</c:v>
                </c:pt>
                <c:pt idx="61">
                  <c:v>1.0248</c:v>
                </c:pt>
                <c:pt idx="62">
                  <c:v>1.0248</c:v>
                </c:pt>
                <c:pt idx="63">
                  <c:v>1.0248</c:v>
                </c:pt>
                <c:pt idx="64">
                  <c:v>1.0248</c:v>
                </c:pt>
                <c:pt idx="65">
                  <c:v>1.0248</c:v>
                </c:pt>
                <c:pt idx="66">
                  <c:v>1.0253</c:v>
                </c:pt>
                <c:pt idx="67">
                  <c:v>1.0252</c:v>
                </c:pt>
                <c:pt idx="68">
                  <c:v>1.0251</c:v>
                </c:pt>
                <c:pt idx="69">
                  <c:v>1.0253</c:v>
                </c:pt>
                <c:pt idx="70">
                  <c:v>1.0256</c:v>
                </c:pt>
                <c:pt idx="71">
                  <c:v>1.0256</c:v>
                </c:pt>
                <c:pt idx="72">
                  <c:v>1.0256</c:v>
                </c:pt>
                <c:pt idx="73">
                  <c:v>1.0261</c:v>
                </c:pt>
                <c:pt idx="74">
                  <c:v>1.0257</c:v>
                </c:pt>
                <c:pt idx="75">
                  <c:v>1.0257</c:v>
                </c:pt>
                <c:pt idx="76">
                  <c:v>1.0259</c:v>
                </c:pt>
                <c:pt idx="77">
                  <c:v>1.0263</c:v>
                </c:pt>
                <c:pt idx="78">
                  <c:v>1.0263</c:v>
                </c:pt>
                <c:pt idx="79">
                  <c:v>1.0263</c:v>
                </c:pt>
                <c:pt idx="80">
                  <c:v>1.0271</c:v>
                </c:pt>
                <c:pt idx="81">
                  <c:v>1.0273</c:v>
                </c:pt>
                <c:pt idx="82">
                  <c:v>1.0272</c:v>
                </c:pt>
                <c:pt idx="83">
                  <c:v>1.0272</c:v>
                </c:pt>
                <c:pt idx="84">
                  <c:v>1.0271</c:v>
                </c:pt>
                <c:pt idx="85">
                  <c:v>1.0271</c:v>
                </c:pt>
                <c:pt idx="86">
                  <c:v>1.0271</c:v>
                </c:pt>
                <c:pt idx="87">
                  <c:v>1.0276</c:v>
                </c:pt>
                <c:pt idx="88">
                  <c:v>1.0276</c:v>
                </c:pt>
                <c:pt idx="89">
                  <c:v>1.0277</c:v>
                </c:pt>
                <c:pt idx="90">
                  <c:v>1.027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593178447849674</c:v>
                </c:pt>
                <c:pt idx="1">
                  <c:v>0.000494315373207987</c:v>
                </c:pt>
                <c:pt idx="2">
                  <c:v>0.000494315373207987</c:v>
                </c:pt>
                <c:pt idx="3">
                  <c:v>0.000494315373207987</c:v>
                </c:pt>
                <c:pt idx="4">
                  <c:v>0.000494315373207987</c:v>
                </c:pt>
                <c:pt idx="5">
                  <c:v>0.00168067226890756</c:v>
                </c:pt>
                <c:pt idx="6">
                  <c:v>0.00197726149283239</c:v>
                </c:pt>
                <c:pt idx="7">
                  <c:v>0.00217498764211554</c:v>
                </c:pt>
                <c:pt idx="8">
                  <c:v>0.00217498764211554</c:v>
                </c:pt>
                <c:pt idx="9">
                  <c:v>0.00207612456747408</c:v>
                </c:pt>
                <c:pt idx="10">
                  <c:v>0.00266930301532375</c:v>
                </c:pt>
                <c:pt idx="11">
                  <c:v>0.00257043994068207</c:v>
                </c:pt>
                <c:pt idx="12">
                  <c:v>0.00266930301532375</c:v>
                </c:pt>
                <c:pt idx="13">
                  <c:v>0.0028670291646069</c:v>
                </c:pt>
                <c:pt idx="14">
                  <c:v>0.00336134453781489</c:v>
                </c:pt>
                <c:pt idx="15">
                  <c:v>0.00336134453781489</c:v>
                </c:pt>
                <c:pt idx="16">
                  <c:v>0.00326248146317343</c:v>
                </c:pt>
                <c:pt idx="17">
                  <c:v>0.00336134453781489</c:v>
                </c:pt>
                <c:pt idx="18">
                  <c:v>0.00346020761245658</c:v>
                </c:pt>
                <c:pt idx="19">
                  <c:v>0.00365793376173995</c:v>
                </c:pt>
                <c:pt idx="20">
                  <c:v>0.00385565991102332</c:v>
                </c:pt>
                <c:pt idx="21">
                  <c:v>0.00405338606030647</c:v>
                </c:pt>
                <c:pt idx="22">
                  <c:v>0.00405338606030647</c:v>
                </c:pt>
                <c:pt idx="23">
                  <c:v>0.00405338606030647</c:v>
                </c:pt>
                <c:pt idx="24">
                  <c:v>0.0048442906574393</c:v>
                </c:pt>
                <c:pt idx="25">
                  <c:v>0.00494315373208098</c:v>
                </c:pt>
                <c:pt idx="26">
                  <c:v>0.00523974295600582</c:v>
                </c:pt>
                <c:pt idx="27">
                  <c:v>0.00533860603064751</c:v>
                </c:pt>
                <c:pt idx="28">
                  <c:v>0.00553633217993066</c:v>
                </c:pt>
                <c:pt idx="29">
                  <c:v>0.00563519525457234</c:v>
                </c:pt>
                <c:pt idx="30">
                  <c:v>0.00563519525457234</c:v>
                </c:pt>
                <c:pt idx="31">
                  <c:v>0.00563519525457234</c:v>
                </c:pt>
                <c:pt idx="32">
                  <c:v>0.00563519525457234</c:v>
                </c:pt>
                <c:pt idx="33">
                  <c:v>0.00563519525457234</c:v>
                </c:pt>
                <c:pt idx="34">
                  <c:v>0.00662382600098854</c:v>
                </c:pt>
                <c:pt idx="35">
                  <c:v>0.00682155215027169</c:v>
                </c:pt>
                <c:pt idx="36">
                  <c:v>0.00672268907563023</c:v>
                </c:pt>
                <c:pt idx="37">
                  <c:v>0.00672268907563023</c:v>
                </c:pt>
                <c:pt idx="38">
                  <c:v>0.00751359367276305</c:v>
                </c:pt>
                <c:pt idx="39">
                  <c:v>0.0079090459713298</c:v>
                </c:pt>
                <c:pt idx="40">
                  <c:v>0.00800790904597126</c:v>
                </c:pt>
                <c:pt idx="41">
                  <c:v>0.00840336134453779</c:v>
                </c:pt>
                <c:pt idx="42">
                  <c:v>0.00869995056846262</c:v>
                </c:pt>
                <c:pt idx="43">
                  <c:v>0.00869995056846262</c:v>
                </c:pt>
                <c:pt idx="44">
                  <c:v>0.00869995056846262</c:v>
                </c:pt>
                <c:pt idx="45">
                  <c:v>0.00949085516559545</c:v>
                </c:pt>
                <c:pt idx="46">
                  <c:v>0.00988630746416219</c:v>
                </c:pt>
                <c:pt idx="47">
                  <c:v>0.0103806228373702</c:v>
                </c:pt>
                <c:pt idx="48">
                  <c:v>0.0108749382105782</c:v>
                </c:pt>
                <c:pt idx="49">
                  <c:v>0.011171527434503</c:v>
                </c:pt>
                <c:pt idx="50">
                  <c:v>0.011171527434503</c:v>
                </c:pt>
                <c:pt idx="51">
                  <c:v>0.011171527434503</c:v>
                </c:pt>
                <c:pt idx="52">
                  <c:v>0.0119624320316363</c:v>
                </c:pt>
                <c:pt idx="53">
                  <c:v>0.0122590212555611</c:v>
                </c:pt>
                <c:pt idx="54">
                  <c:v>0.0125556104794859</c:v>
                </c:pt>
                <c:pt idx="55">
                  <c:v>0.0129510627780522</c:v>
                </c:pt>
                <c:pt idx="56">
                  <c:v>0.0131487889273354</c:v>
                </c:pt>
                <c:pt idx="57">
                  <c:v>0.0131487889273354</c:v>
                </c:pt>
                <c:pt idx="58">
                  <c:v>0.0131487889273354</c:v>
                </c:pt>
                <c:pt idx="59">
                  <c:v>0.0131487889273354</c:v>
                </c:pt>
                <c:pt idx="60">
                  <c:v>0.0130499258526939</c:v>
                </c:pt>
                <c:pt idx="61">
                  <c:v>0.0131487889273354</c:v>
                </c:pt>
                <c:pt idx="62">
                  <c:v>0.0131487889273354</c:v>
                </c:pt>
                <c:pt idx="63">
                  <c:v>0.0131487889273354</c:v>
                </c:pt>
                <c:pt idx="64">
                  <c:v>0.0131487889273354</c:v>
                </c:pt>
                <c:pt idx="65">
                  <c:v>0.0131487889273354</c:v>
                </c:pt>
                <c:pt idx="66">
                  <c:v>0.0136431043005438</c:v>
                </c:pt>
                <c:pt idx="67">
                  <c:v>0.0135442412259019</c:v>
                </c:pt>
                <c:pt idx="68">
                  <c:v>0.0134453781512602</c:v>
                </c:pt>
                <c:pt idx="69">
                  <c:v>0.0136431043005438</c:v>
                </c:pt>
                <c:pt idx="70">
                  <c:v>0.0139396935244687</c:v>
                </c:pt>
                <c:pt idx="71">
                  <c:v>0.0139396935244687</c:v>
                </c:pt>
                <c:pt idx="72">
                  <c:v>0.0139396935244687</c:v>
                </c:pt>
                <c:pt idx="73">
                  <c:v>0.0144340088976767</c:v>
                </c:pt>
                <c:pt idx="74">
                  <c:v>0.0140385565991101</c:v>
                </c:pt>
                <c:pt idx="75">
                  <c:v>0.0140385565991101</c:v>
                </c:pt>
                <c:pt idx="76">
                  <c:v>0.0142362827483935</c:v>
                </c:pt>
                <c:pt idx="77">
                  <c:v>0.0146317350469598</c:v>
                </c:pt>
                <c:pt idx="78">
                  <c:v>0.0146317350469598</c:v>
                </c:pt>
                <c:pt idx="79">
                  <c:v>0.0146317350469598</c:v>
                </c:pt>
                <c:pt idx="80">
                  <c:v>0.0154226396440929</c:v>
                </c:pt>
                <c:pt idx="81">
                  <c:v>0.0156203657933762</c:v>
                </c:pt>
                <c:pt idx="82">
                  <c:v>0.0155215027187343</c:v>
                </c:pt>
                <c:pt idx="83">
                  <c:v>0.0155215027187343</c:v>
                </c:pt>
                <c:pt idx="84">
                  <c:v>0.0154226396440929</c:v>
                </c:pt>
                <c:pt idx="85">
                  <c:v>0.0154226396440929</c:v>
                </c:pt>
                <c:pt idx="86">
                  <c:v>0.0154226396440929</c:v>
                </c:pt>
                <c:pt idx="87">
                  <c:v>0.0159169550173011</c:v>
                </c:pt>
                <c:pt idx="88">
                  <c:v>0.0159169550173011</c:v>
                </c:pt>
                <c:pt idx="89">
                  <c:v>0.0160158180919427</c:v>
                </c:pt>
                <c:pt idx="90">
                  <c:v>0.016213544241225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53:4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